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98E1E" w14:textId="50F3EC2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proofErr w:type="gramEnd"/>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Heading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Heading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Heading2"/>
        <w:rPr>
          <w:lang w:val="en-US"/>
        </w:rPr>
      </w:pPr>
      <w:r w:rsidRPr="00115233">
        <w:rPr>
          <w:lang w:val="en-US"/>
        </w:rPr>
        <w:t>Initial round</w:t>
      </w:r>
    </w:p>
    <w:p w14:paraId="7A7BDF68" w14:textId="77777777" w:rsidR="00B43199" w:rsidRPr="00115233" w:rsidRDefault="00050C9B" w:rsidP="00C277EC">
      <w:pPr>
        <w:pStyle w:val="Heading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Paragraph"/>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Heading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and others. This is an important corrections to ensure 3GPP technologies can proliferate in this </w:t>
              </w:r>
              <w:r w:rsidRPr="000B47E8">
                <w:rPr>
                  <w:rFonts w:eastAsiaTheme="minorEastAsia"/>
                  <w:lang w:val="en-US" w:eastAsia="zh-CN"/>
                </w:rPr>
                <w:lastRenderedPageBreak/>
                <w:t>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ins w:id="16" w:author="Taga Mohamed Aziz 7TPT" w:date="2020-12-07T10:16:00Z">
              <w:r w:rsidRPr="00F93BAF">
                <w:rPr>
                  <w:rFonts w:eastAsiaTheme="minorEastAsia"/>
                  <w:color w:val="FF0000"/>
                  <w:lang w:val="en-US" w:eastAsia="zh-CN"/>
                </w:rPr>
                <w:t>Saankhya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Reliance Jio</w:t>
              </w:r>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w:t>
              </w:r>
              <w:r>
                <w:rPr>
                  <w:rFonts w:eastAsia="Malgun Gothic"/>
                  <w:color w:val="00B050"/>
                  <w:lang w:val="en-US" w:eastAsia="ko-KR"/>
                </w:rPr>
                <w:lastRenderedPageBreak/>
                <w:t>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D423E9">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D423E9">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 xml:space="preserve">We support the introduction of these bandwidths, but we think technical expertise in the working groups should review the CRs. Is it urgent to get this specified now, or can it wait for Rel-17? It is not </w:t>
              </w:r>
              <w:r>
                <w:rPr>
                  <w:rFonts w:eastAsiaTheme="minorEastAsia"/>
                  <w:color w:val="00B050"/>
                  <w:lang w:val="en-US" w:eastAsia="zh-CN"/>
                </w:rPr>
                <w:lastRenderedPageBreak/>
                <w:t>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59D3AC59" w14:textId="77777777" w:rsidTr="007422B1">
        <w:tc>
          <w:tcPr>
            <w:tcW w:w="1235" w:type="dxa"/>
          </w:tcPr>
          <w:p w14:paraId="77ABCCF5"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7422B1">
        <w:tc>
          <w:tcPr>
            <w:tcW w:w="1235" w:type="dxa"/>
          </w:tcPr>
          <w:p w14:paraId="2887A534" w14:textId="3D800A87" w:rsidR="00631B3E" w:rsidRPr="00115233" w:rsidRDefault="00D05C6F" w:rsidP="007422B1">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7422B1">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7422B1">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7422B1">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7422B1">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ins w:id="266" w:author="Taga Mohamed Aziz 7TPT" w:date="2020-12-07T10:16:00Z">
              <w:r>
                <w:rPr>
                  <w:rFonts w:eastAsiaTheme="minorEastAsia"/>
                  <w:lang w:val="en-US" w:eastAsia="zh-CN"/>
                </w:rPr>
                <w:t>Saankhya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7422B1">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7422B1">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7422B1">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7422B1">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7422B1">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7422B1">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Reliance Jio</w:t>
              </w:r>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7422B1">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7422B1">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7422B1">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7422B1">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7422B1">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7422B1">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7422B1">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7422B1">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7422B1">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7422B1">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7422B1">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t>Works on RAN1 and RAN2 are marginal as compared to RAN4 work, but the proposal does not say anything about RAN4 work.</w:t>
              </w:r>
            </w:ins>
          </w:p>
        </w:tc>
      </w:tr>
      <w:tr w:rsidR="00720482" w:rsidRPr="00115233" w14:paraId="21F5738B" w14:textId="77777777" w:rsidTr="007422B1">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7422B1">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lastRenderedPageBreak/>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7422B1">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7422B1">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7422B1">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7422B1">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D423E9">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D423E9">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69C0A336" w14:textId="77777777" w:rsidTr="007422B1">
        <w:tc>
          <w:tcPr>
            <w:tcW w:w="1235" w:type="dxa"/>
          </w:tcPr>
          <w:p w14:paraId="05B008E8"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7422B1">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7422B1">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7422B1">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7422B1">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ins w:id="421" w:author="Taga Mohamed Aziz 7TPT" w:date="2020-12-07T10:16:00Z">
              <w:r>
                <w:rPr>
                  <w:rFonts w:eastAsiaTheme="minorEastAsia"/>
                  <w:lang w:val="en-US" w:eastAsia="zh-CN"/>
                </w:rPr>
                <w:t>Saankhya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7422B1">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7422B1">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7422B1">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7422B1">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7422B1">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7422B1">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Reliance Jio</w:t>
              </w:r>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7422B1">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7422B1">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7422B1">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7422B1">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7422B1">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7422B1">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7422B1">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7422B1">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7422B1">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lastRenderedPageBreak/>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7422B1">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7422B1">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7422B1">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7422B1">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7422B1">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7422B1">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A10903">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A10903">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D423E9">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D423E9">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Heading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r w:rsidRPr="00CE0D05">
              <w:rPr>
                <w:lang w:val="en-US" w:eastAsia="zh-CN"/>
              </w:rPr>
              <w:t>Saankhya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r w:rsidRPr="00CE0D05">
              <w:rPr>
                <w:lang w:val="en-US" w:eastAsia="zh-CN"/>
              </w:rPr>
              <w:t>Fraunhofer</w:t>
            </w:r>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lastRenderedPageBreak/>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Heading2"/>
        <w:rPr>
          <w:lang w:val="en-US"/>
        </w:rPr>
      </w:pPr>
      <w:r w:rsidRPr="00115233">
        <w:rPr>
          <w:lang w:val="en-US"/>
        </w:rPr>
        <w:t>Intermediate round</w:t>
      </w:r>
    </w:p>
    <w:p w14:paraId="7F8C292C" w14:textId="77777777" w:rsidR="00D07888" w:rsidRPr="00A472B2" w:rsidRDefault="00D07888" w:rsidP="00C277EC">
      <w:pPr>
        <w:pStyle w:val="Heading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Heading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eGrid"/>
        <w:tblW w:w="9631" w:type="dxa"/>
        <w:tblLayout w:type="fixed"/>
        <w:tblLook w:val="04A0" w:firstRow="1" w:lastRow="0" w:firstColumn="1" w:lastColumn="0" w:noHBand="0" w:noVBand="1"/>
        <w:tblPrChange w:id="563"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574E8E">
        <w:tc>
          <w:tcPr>
            <w:tcW w:w="1413" w:type="dxa"/>
            <w:tcPrChange w:id="565" w:author="Anindya Saha" w:date="2020-12-08T22:14:00Z">
              <w:tcPr>
                <w:tcW w:w="1235" w:type="dxa"/>
              </w:tcPr>
            </w:tcPrChange>
          </w:tcPr>
          <w:p w14:paraId="0B1EB0B8" w14:textId="77777777" w:rsidR="00C277EC" w:rsidRPr="00115233" w:rsidRDefault="00C277EC" w:rsidP="005E6555">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5E6555">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574E8E">
        <w:tc>
          <w:tcPr>
            <w:tcW w:w="1413" w:type="dxa"/>
            <w:tcPrChange w:id="567" w:author="Anindya Saha" w:date="2020-12-08T22:14:00Z">
              <w:tcPr>
                <w:tcW w:w="1235" w:type="dxa"/>
              </w:tcPr>
            </w:tcPrChange>
          </w:tcPr>
          <w:p w14:paraId="53A98EA4" w14:textId="7BC2895B" w:rsidR="00C277EC" w:rsidRPr="00115233" w:rsidRDefault="00BA7DD7" w:rsidP="005E6555">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only to eMBMS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t>
              </w:r>
              <w:r w:rsidR="00F96C5F">
                <w:rPr>
                  <w:lang w:val="en-US" w:eastAsia="zh-CN"/>
                </w:rPr>
                <w:lastRenderedPageBreak/>
                <w:t>where eMBMS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574E8E">
        <w:tc>
          <w:tcPr>
            <w:tcW w:w="1413" w:type="dxa"/>
            <w:tcPrChange w:id="619" w:author="Anindya Saha" w:date="2020-12-08T22:14:00Z">
              <w:tcPr>
                <w:tcW w:w="1235" w:type="dxa"/>
              </w:tcPr>
            </w:tcPrChange>
          </w:tcPr>
          <w:p w14:paraId="5143A20F" w14:textId="63F9D5F1" w:rsidR="00C277EC" w:rsidRPr="00115233" w:rsidRDefault="00D75467" w:rsidP="005E6555">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5E6555">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5E6555">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5E6555">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w:t>
              </w:r>
              <w:proofErr w:type="gramStart"/>
              <w:r w:rsidR="00E05C0B">
                <w:rPr>
                  <w:rFonts w:eastAsiaTheme="minorEastAsia"/>
                  <w:lang w:val="en-US" w:eastAsia="zh-CN"/>
                </w:rPr>
                <w:t>a</w:t>
              </w:r>
              <w:proofErr w:type="gramEnd"/>
              <w:r w:rsidR="00E05C0B">
                <w:rPr>
                  <w:rFonts w:eastAsiaTheme="minorEastAsia"/>
                  <w:lang w:val="en-US" w:eastAsia="zh-CN"/>
                </w:rPr>
                <w:t xml:space="preserve">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5E6555">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5E6555">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574E8E">
        <w:tc>
          <w:tcPr>
            <w:tcW w:w="1413" w:type="dxa"/>
            <w:tcPrChange w:id="647" w:author="Anindya Saha" w:date="2020-12-08T22:14:00Z">
              <w:tcPr>
                <w:tcW w:w="1235" w:type="dxa"/>
              </w:tcPr>
            </w:tcPrChange>
          </w:tcPr>
          <w:p w14:paraId="2881F074" w14:textId="1D293F29" w:rsidR="00C277EC" w:rsidRPr="00115233" w:rsidRDefault="00574E8E" w:rsidP="005E6555">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5E6555">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5E6555">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5E6555">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ins w:id="673" w:author="Anindya Saha" w:date="2020-12-08T22:24:00Z">
              <w:r w:rsidR="00741882">
                <w:rPr>
                  <w:rFonts w:eastAsiaTheme="minorEastAsia"/>
                  <w:lang w:val="en-US" w:eastAsia="zh-CN"/>
                </w:rPr>
                <w:t xml:space="preserve">eMBMS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non-broadcast LTE and it does not apply to deployments where eMBMS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574E8E">
        <w:trPr>
          <w:ins w:id="686" w:author="Taga Mohamed Aziz 7TPT" w:date="2020-12-08T19:43:00Z"/>
        </w:trPr>
        <w:tc>
          <w:tcPr>
            <w:tcW w:w="1413" w:type="dxa"/>
          </w:tcPr>
          <w:p w14:paraId="5F224C7B" w14:textId="4FB4DF6B" w:rsidR="00286112" w:rsidRDefault="00286112" w:rsidP="005E6555">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574E8E">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Saankhya’s views.  Terrestrial broadcasters the world over have substantial UHF spectrum assets that are 6/7/8 MHz channelized.  Many are public broadcasters and/or have missions for serving the public with free broadcast services and </w:t>
              </w:r>
              <w:r>
                <w:rPr>
                  <w:rFonts w:eastAsiaTheme="minorEastAsia"/>
                  <w:lang w:val="en-US" w:eastAsia="zh-CN"/>
                </w:rPr>
                <w:lastRenderedPageBreak/>
                <w:t>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574E8E">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bookmarkStart w:id="730" w:name="_GoBack" w:colFirst="0" w:colLast="0"/>
            <w:ins w:id="731"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2" w:author="BORSATO, RONALD" w:date="2020-12-08T17:17:00Z"/>
                <w:rFonts w:eastAsiaTheme="minorEastAsia"/>
                <w:lang w:val="en-US" w:eastAsia="zh-CN"/>
              </w:rPr>
            </w:pPr>
            <w:ins w:id="733"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4" w:author="BORSATO, RONALD" w:date="2020-12-08T17:17:00Z"/>
                <w:rFonts w:eastAsiaTheme="minorEastAsia"/>
                <w:lang w:val="en-US" w:eastAsia="zh-CN"/>
              </w:rPr>
            </w:pPr>
            <w:ins w:id="735"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6" w:author="BORSATO, RONALD" w:date="2020-12-08T17:17:00Z"/>
                <w:rFonts w:eastAsiaTheme="minorEastAsia"/>
                <w:lang w:val="en-US" w:eastAsia="zh-CN"/>
              </w:rPr>
            </w:pPr>
            <w:ins w:id="737"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8" w:author="BORSATO, RONALD" w:date="2020-12-08T17:17:00Z"/>
                <w:rFonts w:eastAsiaTheme="minorEastAsia"/>
                <w:lang w:val="en-US" w:eastAsia="zh-CN"/>
              </w:rPr>
            </w:pPr>
            <w:ins w:id="739"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40" w:author="BORSATO, RONALD" w:date="2020-12-08T17:17:00Z"/>
                <w:rFonts w:eastAsiaTheme="minorEastAsia"/>
                <w:b/>
                <w:bCs/>
                <w:lang w:val="en-US" w:eastAsia="zh-CN"/>
              </w:rPr>
            </w:pPr>
            <w:ins w:id="741"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bookmarkEnd w:id="730"/>
      <w:tr w:rsidR="00090441" w:rsidRPr="00115233" w14:paraId="46D77185" w14:textId="77777777" w:rsidTr="00574E8E">
        <w:trPr>
          <w:ins w:id="742" w:author="Charles Turyagyenda" w:date="2020-12-08T21:59:00Z"/>
        </w:trPr>
        <w:tc>
          <w:tcPr>
            <w:tcW w:w="1413" w:type="dxa"/>
          </w:tcPr>
          <w:p w14:paraId="432EB934" w14:textId="7299F098" w:rsidR="00090441" w:rsidRDefault="00090441" w:rsidP="00090441">
            <w:pPr>
              <w:spacing w:after="120"/>
              <w:rPr>
                <w:ins w:id="743" w:author="Charles Turyagyenda" w:date="2020-12-08T21:59:00Z"/>
                <w:rFonts w:eastAsiaTheme="minorEastAsia"/>
                <w:lang w:val="en-US" w:eastAsia="zh-CN"/>
              </w:rPr>
            </w:pPr>
            <w:ins w:id="744"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5" w:author="Charles Turyagyenda" w:date="2020-12-08T22:01:00Z"/>
                <w:rFonts w:eastAsiaTheme="minorEastAsia"/>
                <w:bCs/>
                <w:lang w:val="en-US" w:eastAsia="zh-CN"/>
                <w:rPrChange w:id="746" w:author="Charles Turyagyenda" w:date="2020-12-08T22:04:00Z">
                  <w:rPr>
                    <w:ins w:id="747" w:author="Charles Turyagyenda" w:date="2020-12-08T22:01:00Z"/>
                    <w:rFonts w:eastAsiaTheme="minorEastAsia"/>
                    <w:b/>
                    <w:bCs/>
                    <w:lang w:val="en-US" w:eastAsia="zh-CN"/>
                  </w:rPr>
                </w:rPrChange>
              </w:rPr>
            </w:pPr>
            <w:ins w:id="748" w:author="Charles Turyagyenda" w:date="2020-12-08T22:00:00Z">
              <w:r>
                <w:rPr>
                  <w:rFonts w:eastAsiaTheme="minorEastAsia"/>
                  <w:b/>
                  <w:bCs/>
                  <w:lang w:val="en-US" w:eastAsia="zh-CN"/>
                </w:rPr>
                <w:t>Issue 4-1</w:t>
              </w:r>
            </w:ins>
            <w:ins w:id="749" w:author="Charles Turyagyenda" w:date="2020-12-08T22:01:00Z">
              <w:r>
                <w:rPr>
                  <w:rFonts w:eastAsiaTheme="minorEastAsia"/>
                  <w:b/>
                  <w:bCs/>
                  <w:lang w:val="en-US" w:eastAsia="zh-CN"/>
                </w:rPr>
                <w:t xml:space="preserve">: </w:t>
              </w:r>
              <w:r w:rsidRPr="00CD73FB">
                <w:rPr>
                  <w:rFonts w:eastAsiaTheme="minorEastAsia"/>
                  <w:bCs/>
                  <w:lang w:val="en-US" w:eastAsia="zh-CN"/>
                  <w:rPrChange w:id="750" w:author="Charles Turyagyenda" w:date="2020-12-08T22:04:00Z">
                    <w:rPr>
                      <w:rFonts w:eastAsiaTheme="minorEastAsia"/>
                      <w:b/>
                      <w:bCs/>
                      <w:lang w:val="en-US" w:eastAsia="zh-CN"/>
                    </w:rPr>
                  </w:rPrChange>
                </w:rPr>
                <w:t>Yes</w:t>
              </w:r>
            </w:ins>
            <w:ins w:id="751" w:author="Charles Turyagyenda" w:date="2020-12-08T22:10:00Z">
              <w:r>
                <w:rPr>
                  <w:rFonts w:eastAsiaTheme="minorEastAsia"/>
                  <w:bCs/>
                  <w:lang w:val="en-US" w:eastAsia="zh-CN"/>
                </w:rPr>
                <w:t>.</w:t>
              </w:r>
            </w:ins>
          </w:p>
          <w:p w14:paraId="0879005B" w14:textId="259D2A7D" w:rsidR="00090441" w:rsidRDefault="00090441" w:rsidP="00090441">
            <w:pPr>
              <w:spacing w:after="120"/>
              <w:rPr>
                <w:ins w:id="752" w:author="Charles Turyagyenda" w:date="2020-12-08T22:01:00Z"/>
                <w:rFonts w:eastAsiaTheme="minorEastAsia"/>
                <w:b/>
                <w:bCs/>
                <w:lang w:val="en-US" w:eastAsia="zh-CN"/>
              </w:rPr>
            </w:pPr>
            <w:ins w:id="753" w:author="Charles Turyagyenda" w:date="2020-12-08T22:01:00Z">
              <w:r w:rsidRPr="00CD73FB">
                <w:rPr>
                  <w:rFonts w:eastAsiaTheme="minorEastAsia"/>
                  <w:bCs/>
                  <w:lang w:val="en-US" w:eastAsia="zh-CN"/>
                  <w:rPrChange w:id="754"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5" w:author="Charles Turyagyenda" w:date="2020-12-08T22:04:00Z">
                    <w:rPr>
                      <w:rFonts w:eastAsiaTheme="minorEastAsia"/>
                      <w:b/>
                      <w:bCs/>
                      <w:lang w:val="en-US" w:eastAsia="zh-CN"/>
                    </w:rPr>
                  </w:rPrChange>
                </w:rPr>
                <w:t>Yes</w:t>
              </w:r>
            </w:ins>
            <w:ins w:id="756" w:author="Charles Turyagyenda" w:date="2020-12-08T22:10:00Z">
              <w:r>
                <w:rPr>
                  <w:rFonts w:eastAsiaTheme="minorEastAsia"/>
                  <w:bCs/>
                  <w:lang w:val="en-US" w:eastAsia="zh-CN"/>
                </w:rPr>
                <w:t>.</w:t>
              </w:r>
            </w:ins>
          </w:p>
          <w:p w14:paraId="3891DE74" w14:textId="00AA7BA6" w:rsidR="00090441" w:rsidRDefault="00090441" w:rsidP="00090441">
            <w:pPr>
              <w:spacing w:after="120"/>
              <w:rPr>
                <w:ins w:id="757" w:author="Charles Turyagyenda" w:date="2020-12-08T22:01:00Z"/>
                <w:rFonts w:eastAsiaTheme="minorEastAsia"/>
                <w:b/>
                <w:bCs/>
                <w:lang w:val="en-US" w:eastAsia="zh-CN"/>
              </w:rPr>
            </w:pPr>
            <w:ins w:id="758" w:author="Charles Turyagyenda" w:date="2020-12-08T22:01:00Z">
              <w:r>
                <w:rPr>
                  <w:rFonts w:eastAsiaTheme="minorEastAsia"/>
                  <w:b/>
                  <w:bCs/>
                  <w:lang w:val="en-US" w:eastAsia="zh-CN"/>
                </w:rPr>
                <w:t xml:space="preserve">Issue 4-3: </w:t>
              </w:r>
            </w:ins>
            <w:ins w:id="759" w:author="Charles Turyagyenda" w:date="2020-12-08T22:03:00Z">
              <w:r w:rsidRPr="00CD73FB">
                <w:rPr>
                  <w:rFonts w:eastAsiaTheme="minorEastAsia"/>
                  <w:bCs/>
                  <w:lang w:val="en-US" w:eastAsia="zh-CN"/>
                  <w:rPrChange w:id="760" w:author="Charles Turyagyenda" w:date="2020-12-08T22:04:00Z">
                    <w:rPr>
                      <w:rFonts w:eastAsiaTheme="minorEastAsia"/>
                      <w:b/>
                      <w:bCs/>
                      <w:lang w:val="en-US" w:eastAsia="zh-CN"/>
                    </w:rPr>
                  </w:rPrChange>
                </w:rPr>
                <w:t>Preference is to include these changes in</w:t>
              </w:r>
            </w:ins>
            <w:ins w:id="761" w:author="Charles Turyagyenda" w:date="2020-12-08T22:04:00Z">
              <w:r w:rsidRPr="00CD73FB">
                <w:rPr>
                  <w:rFonts w:eastAsiaTheme="minorEastAsia"/>
                  <w:bCs/>
                  <w:lang w:val="en-US" w:eastAsia="zh-CN"/>
                  <w:rPrChange w:id="762"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3" w:author="Charles Turyagyenda" w:date="2020-12-08T22:02:00Z"/>
                <w:rFonts w:eastAsiaTheme="minorEastAsia"/>
                <w:b/>
                <w:bCs/>
                <w:lang w:val="en-US" w:eastAsia="zh-CN"/>
              </w:rPr>
            </w:pPr>
            <w:ins w:id="764" w:author="Charles Turyagyenda" w:date="2020-12-08T22:02:00Z">
              <w:r>
                <w:rPr>
                  <w:rFonts w:eastAsiaTheme="minorEastAsia"/>
                  <w:b/>
                  <w:bCs/>
                  <w:lang w:val="en-US" w:eastAsia="zh-CN"/>
                </w:rPr>
                <w:t xml:space="preserve">Issue 4-4: </w:t>
              </w:r>
            </w:ins>
            <w:ins w:id="765" w:author="Charles Turyagyenda" w:date="2020-12-08T22:05:00Z">
              <w:r w:rsidRPr="00F1200E">
                <w:rPr>
                  <w:rFonts w:eastAsiaTheme="minorEastAsia"/>
                  <w:bCs/>
                  <w:lang w:val="en-US" w:eastAsia="zh-CN"/>
                  <w:rPrChange w:id="766" w:author="Charles Turyagyenda" w:date="2020-12-08T22:06:00Z">
                    <w:rPr>
                      <w:rFonts w:eastAsiaTheme="minorEastAsia"/>
                      <w:b/>
                      <w:bCs/>
                      <w:lang w:val="en-US" w:eastAsia="zh-CN"/>
                    </w:rPr>
                  </w:rPrChange>
                </w:rPr>
                <w:t>Support Qual</w:t>
              </w:r>
            </w:ins>
            <w:ins w:id="767" w:author="Charles Turyagyenda" w:date="2020-12-08T22:06:00Z">
              <w:r w:rsidRPr="00F1200E">
                <w:rPr>
                  <w:rFonts w:eastAsiaTheme="minorEastAsia"/>
                  <w:bCs/>
                  <w:lang w:val="en-US" w:eastAsia="zh-CN"/>
                  <w:rPrChange w:id="768" w:author="Charles Turyagyenda" w:date="2020-12-08T22:06:00Z">
                    <w:rPr>
                      <w:rFonts w:eastAsiaTheme="minorEastAsia"/>
                      <w:b/>
                      <w:bCs/>
                      <w:lang w:val="en-US" w:eastAsia="zh-CN"/>
                    </w:rPr>
                  </w:rPrChange>
                </w:rPr>
                <w:t>comm’s views</w:t>
              </w:r>
            </w:ins>
            <w:ins w:id="769"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70" w:author="Charles Turyagyenda" w:date="2020-12-08T21:59:00Z"/>
                <w:rFonts w:eastAsiaTheme="minorEastAsia"/>
                <w:b/>
                <w:bCs/>
                <w:lang w:val="en-US" w:eastAsia="zh-CN"/>
              </w:rPr>
            </w:pPr>
            <w:ins w:id="771" w:author="Charles Turyagyenda" w:date="2020-12-08T22:02:00Z">
              <w:r>
                <w:rPr>
                  <w:rFonts w:eastAsiaTheme="minorEastAsia"/>
                  <w:b/>
                  <w:bCs/>
                  <w:lang w:val="en-US" w:eastAsia="zh-CN"/>
                </w:rPr>
                <w:t xml:space="preserve">Issue 4-5: </w:t>
              </w:r>
            </w:ins>
            <w:ins w:id="772" w:author="Charles Turyagyenda" w:date="2020-12-08T22:06:00Z">
              <w:r w:rsidRPr="00B338A3">
                <w:rPr>
                  <w:rFonts w:eastAsiaTheme="minorEastAsia"/>
                  <w:bCs/>
                  <w:lang w:val="en-US" w:eastAsia="zh-CN"/>
                </w:rPr>
                <w:t>Support Qualcomm’s views</w:t>
              </w:r>
            </w:ins>
            <w:ins w:id="773" w:author="Charles Turyagyenda" w:date="2020-12-08T22:10:00Z">
              <w:r>
                <w:rPr>
                  <w:rFonts w:eastAsiaTheme="minorEastAsia"/>
                  <w:bCs/>
                  <w:lang w:val="en-US" w:eastAsia="zh-CN"/>
                </w:rPr>
                <w:t>.</w:t>
              </w:r>
            </w:ins>
          </w:p>
        </w:tc>
      </w:tr>
    </w:tbl>
    <w:p w14:paraId="3128A53A" w14:textId="4F0FE833" w:rsidR="00C277EC" w:rsidRPr="00115233" w:rsidRDefault="00C277EC" w:rsidP="00C277EC">
      <w:pPr>
        <w:rPr>
          <w:color w:val="0070C0"/>
          <w:lang w:val="en-US" w:eastAsia="zh-CN"/>
        </w:rPr>
      </w:pPr>
    </w:p>
    <w:p w14:paraId="7F578067" w14:textId="77777777" w:rsidR="00C277EC" w:rsidRPr="00115233" w:rsidRDefault="00C277EC" w:rsidP="00C277EC">
      <w:pPr>
        <w:pStyle w:val="Heading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C277EC" w:rsidRPr="00115233" w14:paraId="7D7A84D7" w14:textId="77777777" w:rsidTr="005E6555">
        <w:tc>
          <w:tcPr>
            <w:tcW w:w="1242" w:type="dxa"/>
          </w:tcPr>
          <w:p w14:paraId="4057AD68" w14:textId="77777777" w:rsidR="00C277EC" w:rsidRPr="00115233" w:rsidRDefault="00C277EC" w:rsidP="005E6555">
            <w:pPr>
              <w:rPr>
                <w:rFonts w:eastAsiaTheme="minorEastAsia"/>
                <w:b/>
                <w:bCs/>
                <w:lang w:val="en-US" w:eastAsia="zh-CN"/>
              </w:rPr>
            </w:pPr>
          </w:p>
        </w:tc>
        <w:tc>
          <w:tcPr>
            <w:tcW w:w="8615" w:type="dxa"/>
          </w:tcPr>
          <w:p w14:paraId="7EA43B0E" w14:textId="77777777" w:rsidR="00C277EC" w:rsidRPr="00115233" w:rsidRDefault="00C277EC" w:rsidP="005E6555">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5E6555">
        <w:tc>
          <w:tcPr>
            <w:tcW w:w="1242" w:type="dxa"/>
          </w:tcPr>
          <w:p w14:paraId="60471694" w14:textId="70F386F4" w:rsidR="00C277EC" w:rsidRPr="00115233" w:rsidRDefault="00C277EC" w:rsidP="005E6555">
            <w:pPr>
              <w:rPr>
                <w:rFonts w:eastAsiaTheme="minorEastAsia"/>
                <w:b/>
                <w:lang w:val="en-US" w:eastAsia="zh-CN"/>
              </w:rPr>
            </w:pPr>
          </w:p>
        </w:tc>
        <w:tc>
          <w:tcPr>
            <w:tcW w:w="8615" w:type="dxa"/>
          </w:tcPr>
          <w:p w14:paraId="223A09F4" w14:textId="77777777" w:rsidR="00C277EC" w:rsidRPr="00115233" w:rsidRDefault="00C277EC" w:rsidP="005E6555">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Heading2"/>
        <w:rPr>
          <w:lang w:val="en-US"/>
        </w:rPr>
      </w:pPr>
      <w:r w:rsidRPr="00115233">
        <w:rPr>
          <w:lang w:val="en-US"/>
        </w:rPr>
        <w:t>Fine-tuning round</w:t>
      </w:r>
    </w:p>
    <w:p w14:paraId="4B72FD0B" w14:textId="77777777" w:rsidR="00921144" w:rsidRPr="00115233" w:rsidRDefault="00921144" w:rsidP="00921144">
      <w:pPr>
        <w:pStyle w:val="Heading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Heading3"/>
        <w:rPr>
          <w:sz w:val="24"/>
          <w:lang w:val="en-US"/>
        </w:rPr>
      </w:pPr>
      <w:r w:rsidRPr="00115233">
        <w:rPr>
          <w:sz w:val="24"/>
          <w:lang w:val="en-US"/>
        </w:rPr>
        <w:t>Companies views’ collection</w:t>
      </w:r>
    </w:p>
    <w:tbl>
      <w:tblPr>
        <w:tblStyle w:val="TableGrid"/>
        <w:tblW w:w="9631" w:type="dxa"/>
        <w:tblLayout w:type="fixed"/>
        <w:tblLook w:val="04A0" w:firstRow="1" w:lastRow="0" w:firstColumn="1" w:lastColumn="0" w:noHBand="0" w:noVBand="1"/>
      </w:tblPr>
      <w:tblGrid>
        <w:gridCol w:w="1235"/>
        <w:gridCol w:w="8396"/>
      </w:tblGrid>
      <w:tr w:rsidR="00921144" w:rsidRPr="00115233" w14:paraId="591E9DF9" w14:textId="77777777" w:rsidTr="005E6555">
        <w:tc>
          <w:tcPr>
            <w:tcW w:w="1235" w:type="dxa"/>
          </w:tcPr>
          <w:p w14:paraId="4CCE3EFD" w14:textId="77777777" w:rsidR="00921144" w:rsidRPr="00115233" w:rsidRDefault="00921144" w:rsidP="005E6555">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5E6555">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5E6555">
        <w:tc>
          <w:tcPr>
            <w:tcW w:w="1235" w:type="dxa"/>
          </w:tcPr>
          <w:p w14:paraId="069F3DF1" w14:textId="172C3A56" w:rsidR="00921144" w:rsidRPr="00115233" w:rsidRDefault="00921144" w:rsidP="005E6555">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5E6555">
        <w:tc>
          <w:tcPr>
            <w:tcW w:w="1235" w:type="dxa"/>
          </w:tcPr>
          <w:p w14:paraId="325EB394" w14:textId="77777777" w:rsidR="00921144" w:rsidRPr="00115233" w:rsidRDefault="00921144" w:rsidP="005E6555">
            <w:pPr>
              <w:spacing w:after="120"/>
              <w:rPr>
                <w:rFonts w:eastAsiaTheme="minorEastAsia"/>
                <w:lang w:val="en-US" w:eastAsia="zh-CN"/>
              </w:rPr>
            </w:pPr>
          </w:p>
        </w:tc>
        <w:tc>
          <w:tcPr>
            <w:tcW w:w="8396" w:type="dxa"/>
          </w:tcPr>
          <w:p w14:paraId="761BF08E" w14:textId="77777777" w:rsidR="00921144" w:rsidRPr="00115233" w:rsidRDefault="00921144" w:rsidP="005E6555">
            <w:pPr>
              <w:spacing w:after="120"/>
              <w:rPr>
                <w:rFonts w:eastAsiaTheme="minorEastAsia"/>
                <w:lang w:val="en-US" w:eastAsia="zh-CN"/>
              </w:rPr>
            </w:pPr>
          </w:p>
        </w:tc>
      </w:tr>
      <w:tr w:rsidR="00921144" w:rsidRPr="00115233" w14:paraId="0C51A72B" w14:textId="77777777" w:rsidTr="005E6555">
        <w:tc>
          <w:tcPr>
            <w:tcW w:w="1235" w:type="dxa"/>
          </w:tcPr>
          <w:p w14:paraId="78FD957D" w14:textId="77777777" w:rsidR="00921144" w:rsidRPr="00115233" w:rsidRDefault="00921144" w:rsidP="005E6555">
            <w:pPr>
              <w:spacing w:after="120"/>
              <w:rPr>
                <w:rFonts w:eastAsiaTheme="minorEastAsia"/>
                <w:lang w:val="en-US" w:eastAsia="zh-CN"/>
              </w:rPr>
            </w:pPr>
          </w:p>
        </w:tc>
        <w:tc>
          <w:tcPr>
            <w:tcW w:w="8396" w:type="dxa"/>
          </w:tcPr>
          <w:p w14:paraId="335CDB31" w14:textId="77777777" w:rsidR="00921144" w:rsidRPr="00115233" w:rsidRDefault="00921144" w:rsidP="005E6555">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Heading3"/>
        <w:rPr>
          <w:sz w:val="24"/>
          <w:lang w:val="en-US"/>
        </w:rPr>
      </w:pPr>
      <w:r w:rsidRPr="00115233">
        <w:rPr>
          <w:sz w:val="24"/>
          <w:lang w:val="en-US"/>
        </w:rPr>
        <w:lastRenderedPageBreak/>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921144" w:rsidRPr="00115233" w14:paraId="19F8E3C0" w14:textId="77777777" w:rsidTr="005E6555">
        <w:tc>
          <w:tcPr>
            <w:tcW w:w="1242" w:type="dxa"/>
          </w:tcPr>
          <w:p w14:paraId="0C768722" w14:textId="77777777" w:rsidR="00921144" w:rsidRPr="00115233" w:rsidRDefault="00921144" w:rsidP="005E6555">
            <w:pPr>
              <w:rPr>
                <w:rFonts w:eastAsiaTheme="minorEastAsia"/>
                <w:b/>
                <w:bCs/>
                <w:lang w:val="en-US" w:eastAsia="zh-CN"/>
              </w:rPr>
            </w:pPr>
          </w:p>
        </w:tc>
        <w:tc>
          <w:tcPr>
            <w:tcW w:w="8615" w:type="dxa"/>
          </w:tcPr>
          <w:p w14:paraId="3A2AE0A5" w14:textId="77777777" w:rsidR="00921144" w:rsidRPr="00115233" w:rsidRDefault="00921144" w:rsidP="005E6555">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5E6555">
        <w:tc>
          <w:tcPr>
            <w:tcW w:w="1242" w:type="dxa"/>
          </w:tcPr>
          <w:p w14:paraId="7C45ED00" w14:textId="67B04929" w:rsidR="00921144" w:rsidRPr="00115233" w:rsidRDefault="00921144" w:rsidP="005E6555">
            <w:pPr>
              <w:rPr>
                <w:rFonts w:eastAsiaTheme="minorEastAsia"/>
                <w:b/>
                <w:lang w:val="en-US" w:eastAsia="zh-CN"/>
              </w:rPr>
            </w:pPr>
          </w:p>
        </w:tc>
        <w:tc>
          <w:tcPr>
            <w:tcW w:w="8615" w:type="dxa"/>
          </w:tcPr>
          <w:p w14:paraId="21A2184E" w14:textId="77777777" w:rsidR="00921144" w:rsidRPr="00115233" w:rsidRDefault="00921144" w:rsidP="005E6555">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Heading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Heading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774"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003E15AA" w:rsidRPr="003E15AA">
        <w:rPr>
          <w:rFonts w:ascii="Times" w:hAnsi="Times" w:cs="Times"/>
          <w:bCs/>
          <w:color w:val="000000"/>
          <w:lang w:val="en-US"/>
        </w:rPr>
        <w:t>Cellnex</w:t>
      </w:r>
      <w:proofErr w:type="spellEnd"/>
      <w:r w:rsidR="003E15AA" w:rsidRPr="003E15AA">
        <w:rPr>
          <w:rFonts w:ascii="Times" w:hAnsi="Times" w:cs="Times"/>
          <w:bCs/>
          <w:color w:val="000000"/>
          <w:lang w:val="en-US"/>
        </w:rPr>
        <w:t>, Coherent Logix,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Inc,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European Broadcasting Union (EBU), Academy of Broadcasting Planning (ABP), Academy of Broadcasting Science (ABS), ATEME, Broadcast Networks Europe (BNE) , Cellnex, Coherent Logix,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Inc, TDF, TNO, University of the Basque Country, Vivo, VTT Technical Research Centre of Finland</w:t>
      </w:r>
    </w:p>
    <w:bookmarkEnd w:id="774"/>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74044" w14:textId="77777777" w:rsidR="00FD6B93" w:rsidRDefault="00FD6B93" w:rsidP="005771A2">
      <w:pPr>
        <w:spacing w:after="0" w:line="240" w:lineRule="auto"/>
      </w:pPr>
      <w:r>
        <w:separator/>
      </w:r>
    </w:p>
  </w:endnote>
  <w:endnote w:type="continuationSeparator" w:id="0">
    <w:p w14:paraId="4F0A576E" w14:textId="77777777" w:rsidR="00FD6B93" w:rsidRDefault="00FD6B93"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 Sans">
    <w:altName w:val="Cambria"/>
    <w:charset w:val="00"/>
    <w:family w:val="roman"/>
    <w:pitch w:val="variable"/>
    <w:sig w:usb0="00000001" w:usb1="4000207A" w:usb2="00000000" w:usb3="00000000" w:csb0="00000093"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86DF0" w14:textId="6C3C2815" w:rsidR="00D00741" w:rsidRDefault="00D00741">
    <w:pPr>
      <w:pStyle w:val="Footer"/>
    </w:pPr>
    <w:r>
      <w:rPr>
        <w:noProof/>
        <w:lang w:eastAsia="en-GB"/>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D00741" w:rsidRPr="00F81440" w:rsidRDefault="00D00741"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40CE1" w14:textId="77777777" w:rsidR="00FD6B93" w:rsidRDefault="00FD6B93" w:rsidP="005771A2">
      <w:pPr>
        <w:spacing w:after="0" w:line="240" w:lineRule="auto"/>
      </w:pPr>
      <w:r>
        <w:separator/>
      </w:r>
    </w:p>
  </w:footnote>
  <w:footnote w:type="continuationSeparator" w:id="0">
    <w:p w14:paraId="61526C5A" w14:textId="77777777" w:rsidR="00FD6B93" w:rsidRDefault="00FD6B93"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215D5"/>
    <w:rsid w:val="00424F8C"/>
    <w:rsid w:val="004255C7"/>
    <w:rsid w:val="004271BA"/>
    <w:rsid w:val="00430497"/>
    <w:rsid w:val="004309F8"/>
    <w:rsid w:val="00432EC1"/>
    <w:rsid w:val="00433CEF"/>
    <w:rsid w:val="004347B2"/>
    <w:rsid w:val="00434DC1"/>
    <w:rsid w:val="004350F4"/>
    <w:rsid w:val="00440D8C"/>
    <w:rsid w:val="004412A0"/>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296C"/>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4E43"/>
    <w:rsid w:val="006C643E"/>
    <w:rsid w:val="006D03D5"/>
    <w:rsid w:val="006D2932"/>
    <w:rsid w:val="006D2A5C"/>
    <w:rsid w:val="006D358A"/>
    <w:rsid w:val="006D3671"/>
    <w:rsid w:val="006D3E54"/>
    <w:rsid w:val="006D5AF7"/>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32AC"/>
    <w:rsid w:val="009942A4"/>
    <w:rsid w:val="00994351"/>
    <w:rsid w:val="009967F3"/>
    <w:rsid w:val="00996A8F"/>
    <w:rsid w:val="00997BE4"/>
    <w:rsid w:val="009A1DBF"/>
    <w:rsid w:val="009A3941"/>
    <w:rsid w:val="009A68E6"/>
    <w:rsid w:val="009A6CE8"/>
    <w:rsid w:val="009A7598"/>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3DDF"/>
    <w:rsid w:val="00A34547"/>
    <w:rsid w:val="00A345B8"/>
    <w:rsid w:val="00A34C84"/>
    <w:rsid w:val="00A35862"/>
    <w:rsid w:val="00A35BEA"/>
    <w:rsid w:val="00A3657F"/>
    <w:rsid w:val="00A376B7"/>
    <w:rsid w:val="00A37EC5"/>
    <w:rsid w:val="00A40FBB"/>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E8C"/>
    <w:rsid w:val="00CB6DA7"/>
    <w:rsid w:val="00CB7E4C"/>
    <w:rsid w:val="00CC0B57"/>
    <w:rsid w:val="00CC0E51"/>
    <w:rsid w:val="00CC25B4"/>
    <w:rsid w:val="00CC2E04"/>
    <w:rsid w:val="00CC3BE0"/>
    <w:rsid w:val="00CC5F88"/>
    <w:rsid w:val="00CC5FCA"/>
    <w:rsid w:val="00CC69C8"/>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ADB"/>
    <w:rsid w:val="00CF4156"/>
    <w:rsid w:val="00CF75FB"/>
    <w:rsid w:val="00D00741"/>
    <w:rsid w:val="00D01E96"/>
    <w:rsid w:val="00D02D49"/>
    <w:rsid w:val="00D03D00"/>
    <w:rsid w:val="00D04CB3"/>
    <w:rsid w:val="00D05C30"/>
    <w:rsid w:val="00D05C6F"/>
    <w:rsid w:val="00D07888"/>
    <w:rsid w:val="00D07B4F"/>
    <w:rsid w:val="00D11359"/>
    <w:rsid w:val="00D15994"/>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C0B"/>
    <w:rsid w:val="00E06466"/>
    <w:rsid w:val="00E06FDA"/>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4.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1855A90-E43E-4C04-956C-C8C833D77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0</Pages>
  <Words>3335</Words>
  <Characters>1901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Vodafone</Company>
  <LinksUpToDate>false</LinksUpToDate>
  <CharactersWithSpaces>2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BORSATO, RONALD</cp:lastModifiedBy>
  <cp:revision>2</cp:revision>
  <cp:lastPrinted>2019-04-25T09:09:00Z</cp:lastPrinted>
  <dcterms:created xsi:type="dcterms:W3CDTF">2020-12-08T22:18:00Z</dcterms:created>
  <dcterms:modified xsi:type="dcterms:W3CDTF">2020-12-08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